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843EB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java.util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*;</w:t>
      </w:r>
      <w:proofErr w:type="gramEnd"/>
    </w:p>
    <w:p w14:paraId="087260F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FDDDD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lass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game {</w:t>
      </w:r>
    </w:p>
    <w:p w14:paraId="74341DE0" w14:textId="0F854077" w:rsidR="001228EB" w:rsidRPr="001228EB" w:rsidRDefault="00757DF8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="001228EB"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="001228EB"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1228EB"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="001228EB"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points = </w:t>
      </w:r>
      <w:proofErr w:type="gramStart"/>
      <w:r w:rsidR="001228EB" w:rsidRPr="001228EB">
        <w:rPr>
          <w:rFonts w:ascii="Consolas" w:eastAsia="Times New Roman" w:hAnsi="Consolas" w:cs="Times New Roman"/>
          <w:color w:val="09885A"/>
          <w:sz w:val="21"/>
          <w:szCs w:val="21"/>
        </w:rPr>
        <w:t>1000</w:t>
      </w:r>
      <w:r w:rsidR="001228EB"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E6B10F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oundCounte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C77821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canner console =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canner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in);</w:t>
      </w:r>
    </w:p>
    <w:p w14:paraId="4FC59CF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andom generator =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</w:p>
    <w:p w14:paraId="6B22B06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boolea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play=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2CD72E80" w14:textId="77777777" w:rsidR="001228EB" w:rsidRPr="001228EB" w:rsidRDefault="001228EB" w:rsidP="001228EB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61FA35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void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tartMenu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16CB0FD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Welcome to the Typing Game</w:t>
      </w:r>
      <w:r w:rsidRPr="001228EB">
        <w:rPr>
          <w:rFonts w:ascii="Consolas" w:eastAsia="Times New Roman" w:hAnsi="Consolas" w:cs="Times New Roman"/>
          <w:color w:val="FF69B4"/>
          <w:sz w:val="21"/>
          <w:szCs w:val="21"/>
        </w:rPr>
        <w:t>\</w:t>
      </w:r>
      <w:proofErr w:type="spellStart"/>
      <w:r w:rsidRPr="001228EB">
        <w:rPr>
          <w:rFonts w:ascii="Consolas" w:eastAsia="Times New Roman" w:hAnsi="Consolas" w:cs="Times New Roman"/>
          <w:color w:val="FF69B4"/>
          <w:sz w:val="21"/>
          <w:szCs w:val="21"/>
        </w:rPr>
        <w:t>n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Press</w:t>
      </w:r>
      <w:proofErr w:type="spellEnd"/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enter to start: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072B518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onsole.nextLine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3E4224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0204D7E4" w14:textId="77777777" w:rsidR="001228EB" w:rsidRPr="001228EB" w:rsidRDefault="001228EB" w:rsidP="001228EB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EDAF93B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tring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generateRandomString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0198172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har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7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42BC8E3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har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+){</w:t>
      </w:r>
    </w:p>
    <w:p w14:paraId="56A9323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Capitalized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generator.nextInt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26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+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65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</w:p>
    <w:p w14:paraId="33F869E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+"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randomCap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: "+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randomCapitalized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);</w:t>
      </w:r>
      <w:proofErr w:type="gramEnd"/>
    </w:p>
    <w:p w14:paraId="5C03C1C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LowerCas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generator.nextInt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26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+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97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72D904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+"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randomLower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: "+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randomLowerCase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);</w:t>
      </w:r>
      <w:proofErr w:type="gramEnd"/>
    </w:p>
    <w:p w14:paraId="4A04312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CharNum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generator.nextInt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= 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?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Capitalized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LowerCas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DDF9F8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Cha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CharNum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6F8EF5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har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Cha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703A86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   </w:t>
      </w:r>
    </w:p>
    <w:p w14:paraId="225FC37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Arrays.toString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charArr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)</w:t>
      </w:r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);</w:t>
      </w:r>
      <w:proofErr w:type="gramEnd"/>
    </w:p>
    <w:p w14:paraId="4EDB975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tring.valueOf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harArr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59497A8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72EFA24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E307D70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 sort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] obj){</w:t>
      </w:r>
    </w:p>
    <w:p w14:paraId="55492C3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7331536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+){</w:t>
      </w:r>
    </w:p>
    <w:p w14:paraId="46597D1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=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obj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proofErr w:type="gramEnd"/>
    </w:p>
    <w:p w14:paraId="721FEFA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</w:t>
      </w:r>
    </w:p>
    <w:p w14:paraId="4E3AE5B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Arrays.sort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.length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48C637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8D1BED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//flips to descending order - maybe later for optional game feature </w:t>
      </w:r>
    </w:p>
    <w:p w14:paraId="01928DA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*</w:t>
      </w:r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for(</w:t>
      </w:r>
      <w:proofErr w:type="gram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int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=0;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objArr.length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/2;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++){</w:t>
      </w:r>
    </w:p>
    <w:p w14:paraId="6E501F5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           int temp = (int)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i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];</w:t>
      </w:r>
      <w:proofErr w:type="gramEnd"/>
    </w:p>
    <w:p w14:paraId="12CE71B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          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]=(int)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[</w:t>
      </w:r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obj.length</w:t>
      </w:r>
      <w:proofErr w:type="gram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-1-i];</w:t>
      </w:r>
    </w:p>
    <w:p w14:paraId="14ED78A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          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objArr.length-1-i] = temp;  </w:t>
      </w:r>
    </w:p>
    <w:p w14:paraId="7539C20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       }*/</w:t>
      </w:r>
    </w:p>
    <w:p w14:paraId="43D67FC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6F1F14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output =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5AC1284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+){</w:t>
      </w:r>
    </w:p>
    <w:p w14:paraId="3F32E13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output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=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proofErr w:type="gramEnd"/>
    </w:p>
    <w:p w14:paraId="1DF6E86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</w:t>
      </w:r>
    </w:p>
    <w:p w14:paraId="243D8C3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Objective: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Arrays.toString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output)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6838A53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utput;</w:t>
      </w:r>
      <w:proofErr w:type="gramEnd"/>
    </w:p>
    <w:p w14:paraId="6027389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5BB41F7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8276A00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ulateScor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String obj, String input,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long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ime){</w:t>
      </w:r>
    </w:p>
    <w:p w14:paraId="0B1A591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</w:p>
    <w:p w14:paraId="0CD7BD9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input==null)</w:t>
      </w:r>
    </w:p>
    <w:p w14:paraId="4B9015B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input = 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gramStart"/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719E674B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4EDA99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//size diff </w:t>
      </w:r>
    </w:p>
    <w:p w14:paraId="0C8F33A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sort(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.toCharArray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));</w:t>
      </w:r>
    </w:p>
    <w:p w14:paraId="6CBDAA4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.toCharArray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4339E4AB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Siz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.length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?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</w:p>
    <w:p w14:paraId="1F06589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Siz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5181D5A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CEF1D7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finding diff</w:t>
      </w:r>
    </w:p>
    <w:p w14:paraId="7C4B6E3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gt;=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74CF651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+){</w:t>
      </w:r>
    </w:p>
    <w:p w14:paraId="5365A64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DA8CEE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=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Math.abs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-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501751D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29AB3C6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=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proofErr w:type="gramEnd"/>
    </w:p>
    <w:p w14:paraId="29394E6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}</w:t>
      </w:r>
    </w:p>
    <w:p w14:paraId="168293F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2A73924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+){</w:t>
      </w:r>
    </w:p>
    <w:p w14:paraId="2EBF409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.length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A1E1E1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=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Math.abs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bj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-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07684B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0DCE719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=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  <w:proofErr w:type="gramEnd"/>
    </w:p>
    <w:p w14:paraId="43E98E1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}</w:t>
      </w:r>
    </w:p>
    <w:p w14:paraId="71FD046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</w:t>
      </w:r>
    </w:p>
    <w:p w14:paraId="12A00EB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Numerical point difference: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Arrays.toString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162183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B48C31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letterPointsDiff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4171F90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Ar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4C6BD5B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letterPointsDiff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=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5FF39D1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</w:t>
      </w:r>
    </w:p>
    <w:p w14:paraId="1FDE1E4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output=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73C2FA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Points diff: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letterPointsDiff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4AFC294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time&lt;=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1200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  <w:proofErr w:type="gramEnd"/>
    </w:p>
    <w:p w14:paraId="46C850F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letterPointsDiff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DD6510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output = 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50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1EFF9D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1E51C8E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output = -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letterPointsDiff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429577D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7B248F0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output = ((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1200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-(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time)-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letterPointsDiff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4491259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</w:p>
    <w:p w14:paraId="0F5CD8E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FA83E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Time: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time+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228EB">
        <w:rPr>
          <w:rFonts w:ascii="Consolas" w:eastAsia="Times New Roman" w:hAnsi="Consolas" w:cs="Times New Roman"/>
          <w:color w:val="FF69B4"/>
          <w:sz w:val="21"/>
          <w:szCs w:val="21"/>
        </w:rPr>
        <w:t>\n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+ 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Real Points diff: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output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60A2977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output;</w:t>
      </w:r>
      <w:proofErr w:type="gramEnd"/>
    </w:p>
    <w:p w14:paraId="5899C81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    }</w:t>
      </w:r>
    </w:p>
    <w:p w14:paraId="1E9EBB2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7DBC7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core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tring obj){</w:t>
      </w:r>
    </w:p>
    <w:p w14:paraId="54B465D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long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tartTim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currentTimeMillis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7B3DAE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</w:p>
    <w:p w14:paraId="39E2663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You entered: 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D77A3E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String input =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onsole.nextLine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31D75B3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DD30A5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long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endTim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currentTimeMillis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1440C91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long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ime =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endTime-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tartTim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46FE34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7000A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return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alculateScor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obj,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,time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AD5CDE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1749CCF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5493810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64F87BD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void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ound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2BB4435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String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St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generateRandomString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</w:p>
    <w:p w14:paraId="3D87748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Your current points is: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points+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, type in order [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St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]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108F6EA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pointDiff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score(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andomStr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6994312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points+=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pointDiff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52E085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Your points is now: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points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02020E4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Press enter to continue: 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3E98CC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onsole.nextLine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51CAC53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AFC1FA0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("Started at "+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startTime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+ ", Ended at " +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endTime</w:t>
      </w:r>
      <w:proofErr w:type="spellEnd"/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);</w:t>
      </w:r>
      <w:proofErr w:type="gramEnd"/>
    </w:p>
    <w:p w14:paraId="65561EC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("You took " + (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endTime-startTime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)</w:t>
      </w:r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);</w:t>
      </w:r>
      <w:proofErr w:type="gramEnd"/>
    </w:p>
    <w:p w14:paraId="33E6C60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47D44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59A8A56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5DE3DE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void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finished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29FAA150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--------------------Game Over-----------------------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0F0B495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points&lt;=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  <w:proofErr w:type="gramEnd"/>
    </w:p>
    <w:p w14:paraId="3F0948D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Sorry, you lost :(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623BA5A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  <w:proofErr w:type="gramEnd"/>
    </w:p>
    <w:p w14:paraId="254F2A8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Congratulations, you beat the game!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691F204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</w:t>
      </w:r>
    </w:p>
    <w:p w14:paraId="6A256C0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 xml:space="preserve">"Write </w:t>
      </w:r>
      <w:r w:rsidRPr="001228EB">
        <w:rPr>
          <w:rFonts w:ascii="Consolas" w:eastAsia="Times New Roman" w:hAnsi="Consolas" w:cs="Times New Roman"/>
          <w:color w:val="FF69B4"/>
          <w:sz w:val="21"/>
          <w:szCs w:val="21"/>
        </w:rPr>
        <w:t>\"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play</w:t>
      </w:r>
      <w:r w:rsidRPr="001228EB">
        <w:rPr>
          <w:rFonts w:ascii="Consolas" w:eastAsia="Times New Roman" w:hAnsi="Consolas" w:cs="Times New Roman"/>
          <w:color w:val="FF69B4"/>
          <w:sz w:val="21"/>
          <w:szCs w:val="21"/>
        </w:rPr>
        <w:t>\"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to try again: 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8AF140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String input =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console.nextLine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FA01A3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.equals</w:t>
      </w:r>
      <w:proofErr w:type="spellEnd"/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play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||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input.equals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Play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2C19DF3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play =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794D56F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</w:p>
    <w:p w14:paraId="23CCF3B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play = </w:t>
      </w:r>
      <w:proofErr w:type="gramStart"/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8AE9F0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eset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E16B5F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384EAA7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CEDFE0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void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eset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113837BB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points = 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100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4BEAFD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oundCounte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26C99B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6B517CF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34AD4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void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un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</w:p>
    <w:p w14:paraId="6FE885F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play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  <w:proofErr w:type="gramEnd"/>
    </w:p>
    <w:p w14:paraId="466904C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tartMenu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5E9971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points&gt;</w:t>
      </w:r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&amp;&amp;points&lt;</w:t>
      </w:r>
      <w:proofErr w:type="gramStart"/>
      <w:r w:rsidRPr="001228EB">
        <w:rPr>
          <w:rFonts w:ascii="Consolas" w:eastAsia="Times New Roman" w:hAnsi="Consolas" w:cs="Times New Roman"/>
          <w:color w:val="09885A"/>
          <w:sz w:val="21"/>
          <w:szCs w:val="21"/>
        </w:rPr>
        <w:t>5000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{</w:t>
      </w:r>
      <w:proofErr w:type="gramEnd"/>
    </w:p>
    <w:p w14:paraId="2D573CA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---------------------Round "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oundCounte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-------------------------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06BEBBF2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ound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E3CEE41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oundCounter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+;</w:t>
      </w:r>
      <w:proofErr w:type="gramEnd"/>
    </w:p>
    <w:p w14:paraId="628D2E6B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}</w:t>
      </w:r>
    </w:p>
    <w:p w14:paraId="5D3AB3E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finished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014C0D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System.out.println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1228EB">
        <w:rPr>
          <w:rFonts w:ascii="Consolas" w:eastAsia="Times New Roman" w:hAnsi="Consolas" w:cs="Times New Roman"/>
          <w:color w:val="A31515"/>
          <w:sz w:val="21"/>
          <w:szCs w:val="21"/>
        </w:rPr>
        <w:t>"-----------------------------------------------------"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736F816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}</w:t>
      </w:r>
    </w:p>
    <w:p w14:paraId="02D820C3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}</w:t>
      </w:r>
    </w:p>
    <w:p w14:paraId="386D983B" w14:textId="77777777" w:rsidR="001228EB" w:rsidRPr="001228EB" w:rsidRDefault="001228EB" w:rsidP="001228EB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F75DC8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publ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static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1228EB">
        <w:rPr>
          <w:rFonts w:ascii="Consolas" w:eastAsia="Times New Roman" w:hAnsi="Consolas" w:cs="Times New Roman"/>
          <w:color w:val="0000FF"/>
          <w:sz w:val="21"/>
          <w:szCs w:val="21"/>
        </w:rPr>
        <w:t>void</w:t>
      </w: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main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String[] </w:t>
      </w:r>
      <w:proofErr w:type="spell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args</w:t>
      </w:r>
      <w:proofErr w:type="spell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479A6117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</w:t>
      </w:r>
      <w:proofErr w:type="gramStart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run(</w:t>
      </w:r>
      <w:proofErr w:type="gramEnd"/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88B89B9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}</w:t>
      </w:r>
    </w:p>
    <w:p w14:paraId="6C2F33EE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9E8145D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7622B00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 Start</w:t>
      </w:r>
    </w:p>
    <w:p w14:paraId="5C18521A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*</w:t>
      </w:r>
    </w:p>
    <w:p w14:paraId="2C1284A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* Game -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gameRun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- - Score Checker - time - compare </w:t>
      </w:r>
      <w:proofErr w:type="spell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tme</w:t>
      </w:r>
      <w:proofErr w:type="spell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to when submitted &amp;</w:t>
      </w:r>
    </w:p>
    <w:p w14:paraId="5D774F35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* </w:t>
      </w:r>
      <w:proofErr w:type="gramStart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calculate</w:t>
      </w:r>
      <w:proofErr w:type="gramEnd"/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score</w:t>
      </w:r>
    </w:p>
    <w:p w14:paraId="452696F8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 xml:space="preserve"> */</w:t>
      </w:r>
    </w:p>
    <w:p w14:paraId="747A8574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B5E996C" w14:textId="77777777" w:rsidR="001228EB" w:rsidRPr="001228EB" w:rsidRDefault="001228EB" w:rsidP="001228E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228EB">
        <w:rPr>
          <w:rFonts w:ascii="Consolas" w:eastAsia="Times New Roman" w:hAnsi="Consolas" w:cs="Times New Roman"/>
          <w:color w:val="AAAAAA"/>
          <w:sz w:val="21"/>
          <w:szCs w:val="21"/>
        </w:rPr>
        <w:t>// Game Over</w:t>
      </w:r>
    </w:p>
    <w:p w14:paraId="60A1FB0B" w14:textId="77777777" w:rsidR="00B62853" w:rsidRDefault="00B62853"/>
    <w:sectPr w:rsidR="00B62853" w:rsidSect="00757D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2MDQ3MTMzMjAxN7FQ0lEKTi0uzszPAykwrAUAefgNoCwAAAA="/>
  </w:docVars>
  <w:rsids>
    <w:rsidRoot w:val="001228EB"/>
    <w:rsid w:val="001228EB"/>
    <w:rsid w:val="00757DF8"/>
    <w:rsid w:val="00B6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5F63D"/>
  <w15:docId w15:val="{F7B60B16-8B6C-4C90-A5B9-B6547BF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8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9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1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27</Words>
  <Characters>471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hetrim Lhendup</dc:creator>
  <cp:keywords/>
  <dc:description/>
  <cp:lastModifiedBy>Tshetrim Lhendup</cp:lastModifiedBy>
  <cp:revision>1</cp:revision>
  <dcterms:created xsi:type="dcterms:W3CDTF">2021-07-21T22:54:00Z</dcterms:created>
  <dcterms:modified xsi:type="dcterms:W3CDTF">2021-07-21T22:56:00Z</dcterms:modified>
</cp:coreProperties>
</file>